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494A7" w14:textId="7B5BDD1F" w:rsidR="00C47F4E" w:rsidRDefault="00674F1C" w:rsidP="00674F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Yo Tengo un gato. </w:t>
      </w:r>
    </w:p>
    <w:p w14:paraId="38EDC481" w14:textId="2BD0E7A0" w:rsidR="00674F1C" w:rsidRPr="004934FD" w:rsidRDefault="00674F1C" w:rsidP="00C47F4E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Es ___________ gato. </w:t>
      </w:r>
    </w:p>
    <w:p w14:paraId="3BDC4158" w14:textId="730C5342" w:rsidR="00C47F4E" w:rsidRDefault="00674F1C" w:rsidP="00674F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Él tiene una bicicleta. </w:t>
      </w:r>
    </w:p>
    <w:p w14:paraId="47AEE3E2" w14:textId="20BF0C6D" w:rsidR="00674F1C" w:rsidRPr="004934FD" w:rsidRDefault="00674F1C" w:rsidP="00C47F4E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Es ____________ bicicleta. </w:t>
      </w:r>
    </w:p>
    <w:p w14:paraId="6A9B739D" w14:textId="7D71371A" w:rsidR="00C47F4E" w:rsidRDefault="00674F1C" w:rsidP="00674F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Ella tiene una amiga en Nueva York. </w:t>
      </w:r>
    </w:p>
    <w:p w14:paraId="61AC601C" w14:textId="0E3EF80F" w:rsidR="00674F1C" w:rsidRPr="004934FD" w:rsidRDefault="00674F1C" w:rsidP="00C47F4E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Es _______________ amiga. </w:t>
      </w:r>
    </w:p>
    <w:p w14:paraId="22259B4F" w14:textId="577D4FF4" w:rsidR="00C47F4E" w:rsidRDefault="00674F1C" w:rsidP="00674F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Tú tienes un perro. </w:t>
      </w:r>
    </w:p>
    <w:p w14:paraId="23F8E79B" w14:textId="5C4C752E" w:rsidR="00674F1C" w:rsidRPr="004934FD" w:rsidRDefault="00674F1C" w:rsidP="00C47F4E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Es ______________ perro. </w:t>
      </w:r>
    </w:p>
    <w:p w14:paraId="52FBBC27" w14:textId="7C1DA2E5" w:rsidR="00C47F4E" w:rsidRDefault="00674F1C" w:rsidP="00674F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Tú tienes unas hermanas. </w:t>
      </w:r>
    </w:p>
    <w:p w14:paraId="54F18927" w14:textId="345E87CE" w:rsidR="00674F1C" w:rsidRPr="004934FD" w:rsidRDefault="00674F1C" w:rsidP="00C47F4E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Son ______________ hermanas. </w:t>
      </w:r>
    </w:p>
    <w:p w14:paraId="7CF5A18D" w14:textId="3AE3130C" w:rsidR="00C47F4E" w:rsidRDefault="00674F1C" w:rsidP="00674F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Nosotros tenemos un cuaderno rojo. </w:t>
      </w:r>
    </w:p>
    <w:p w14:paraId="424F6E7C" w14:textId="48BF2F2B" w:rsidR="00674F1C" w:rsidRPr="004934FD" w:rsidRDefault="00674F1C" w:rsidP="00C47F4E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Es ____________ cuaderno. </w:t>
      </w:r>
    </w:p>
    <w:p w14:paraId="702CF5B3" w14:textId="0B8B300A" w:rsidR="00674F1C" w:rsidRPr="004934FD" w:rsidRDefault="00674F1C" w:rsidP="00674F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María habla (Speak) con ______________ profesora. </w:t>
      </w:r>
    </w:p>
    <w:p w14:paraId="0F4E58B9" w14:textId="69815C6F" w:rsidR="00674F1C" w:rsidRPr="004934FD" w:rsidRDefault="00674F1C" w:rsidP="00674F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Nosotros hacemos (do) ______________ tareas. </w:t>
      </w:r>
    </w:p>
    <w:p w14:paraId="18F9A62D" w14:textId="7EBC7E43" w:rsidR="00C47F4E" w:rsidRDefault="00674F1C" w:rsidP="00674F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Mis padres tienen cuatro hijos. </w:t>
      </w:r>
    </w:p>
    <w:p w14:paraId="56252FDD" w14:textId="4672DAD8" w:rsidR="00674F1C" w:rsidRPr="004934FD" w:rsidRDefault="00674F1C" w:rsidP="00C47F4E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Son ______________ hijos. </w:t>
      </w:r>
    </w:p>
    <w:p w14:paraId="1E289E90" w14:textId="739037E0" w:rsidR="00C47F4E" w:rsidRDefault="00674F1C" w:rsidP="00674F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 xml:space="preserve">Yo tengo lápices de colores. </w:t>
      </w:r>
    </w:p>
    <w:p w14:paraId="42ED3A7D" w14:textId="1753E655" w:rsidR="0048137D" w:rsidRPr="004934FD" w:rsidRDefault="00674F1C" w:rsidP="00C47F4E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8"/>
          <w:szCs w:val="28"/>
          <w:lang w:val="es-ES"/>
        </w:rPr>
      </w:pPr>
      <w:r w:rsidRPr="004934FD">
        <w:rPr>
          <w:rFonts w:ascii="Times New Roman" w:hAnsi="Times New Roman" w:cs="Times New Roman"/>
          <w:b/>
          <w:bCs/>
          <w:sz w:val="28"/>
          <w:szCs w:val="28"/>
          <w:lang w:val="es-ES"/>
        </w:rPr>
        <w:t>Son _____________ lápices.</w:t>
      </w:r>
    </w:p>
    <w:sectPr w:rsidR="0048137D" w:rsidRPr="004934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A9760E"/>
    <w:multiLevelType w:val="hybridMultilevel"/>
    <w:tmpl w:val="7774402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tLQ0tTAzMLA0NjJV0lEKTi0uzszPAykwrAUAVFS4SCwAAAA="/>
  </w:docVars>
  <w:rsids>
    <w:rsidRoot w:val="00E91AD0"/>
    <w:rsid w:val="0016405E"/>
    <w:rsid w:val="0048137D"/>
    <w:rsid w:val="004934FD"/>
    <w:rsid w:val="00674F1C"/>
    <w:rsid w:val="00744396"/>
    <w:rsid w:val="008F7AB0"/>
    <w:rsid w:val="00C47F4E"/>
    <w:rsid w:val="00E91AD0"/>
    <w:rsid w:val="00F2677E"/>
    <w:rsid w:val="00FF7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9EEF4"/>
  <w15:chartTrackingRefBased/>
  <w15:docId w15:val="{D1C9494F-1C10-4BE5-A4AA-D2611F8EC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F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9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ushant</dc:creator>
  <cp:keywords/>
  <dc:description/>
  <cp:lastModifiedBy>Gaurav Sushant</cp:lastModifiedBy>
  <cp:revision>7</cp:revision>
  <dcterms:created xsi:type="dcterms:W3CDTF">2019-02-06T04:12:00Z</dcterms:created>
  <dcterms:modified xsi:type="dcterms:W3CDTF">2021-07-08T09:18:00Z</dcterms:modified>
</cp:coreProperties>
</file>